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000F8759" w:rsidR="004C26A6" w:rsidRPr="00DE6887" w:rsidRDefault="005875D0"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June 23</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36995019"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5875D0">
        <w:rPr>
          <w:rFonts w:ascii="Cambria" w:hAnsi="Cambria" w:cstheme="minorHAnsi"/>
          <w:color w:val="auto"/>
          <w:sz w:val="24"/>
          <w:szCs w:val="24"/>
        </w:rPr>
        <w:t xml:space="preserve">: Cris </w:t>
      </w:r>
      <w:proofErr w:type="gramStart"/>
      <w:r w:rsidR="005875D0">
        <w:rPr>
          <w:rFonts w:ascii="Cambria" w:hAnsi="Cambria" w:cstheme="minorHAnsi"/>
          <w:color w:val="auto"/>
          <w:sz w:val="24"/>
          <w:szCs w:val="24"/>
        </w:rPr>
        <w:t>Riedel</w:t>
      </w:r>
      <w:r w:rsidR="005875D0" w:rsidRPr="00CB1221">
        <w:rPr>
          <w:rFonts w:ascii="Cambria" w:hAnsi="Cambria" w:cstheme="minorHAnsi"/>
          <w:color w:val="auto"/>
          <w:sz w:val="24"/>
          <w:szCs w:val="24"/>
        </w:rPr>
        <w:t xml:space="preserve"> </w:t>
      </w:r>
      <w:r w:rsidRPr="00CB1221">
        <w:rPr>
          <w:rFonts w:ascii="Cambria" w:hAnsi="Cambria" w:cstheme="minorHAnsi"/>
          <w:color w:val="auto"/>
          <w:sz w:val="24"/>
          <w:szCs w:val="24"/>
        </w:rPr>
        <w:t>,</w:t>
      </w:r>
      <w:proofErr w:type="gramEnd"/>
      <w:r w:rsidRPr="00CB1221">
        <w:rPr>
          <w:rFonts w:ascii="Cambria" w:hAnsi="Cambria" w:cstheme="minorHAnsi"/>
          <w:color w:val="auto"/>
          <w:sz w:val="24"/>
          <w:szCs w:val="24"/>
        </w:rPr>
        <w:t xml:space="preserve"> Rona Leventhal</w:t>
      </w:r>
      <w:r w:rsidR="00746974">
        <w:rPr>
          <w:rFonts w:ascii="Cambria" w:hAnsi="Cambria" w:cstheme="minorHAnsi"/>
          <w:color w:val="auto"/>
          <w:sz w:val="24"/>
          <w:szCs w:val="24"/>
        </w:rPr>
        <w:t>,</w:t>
      </w:r>
      <w:r w:rsidR="002F5E7B">
        <w:rPr>
          <w:rFonts w:ascii="Cambria" w:hAnsi="Cambria" w:cstheme="minorHAnsi"/>
          <w:color w:val="auto"/>
          <w:sz w:val="24"/>
          <w:szCs w:val="24"/>
        </w:rPr>
        <w:t xml:space="preserve"> ChaChanna Simpson,</w:t>
      </w:r>
      <w:r w:rsidR="00746974">
        <w:rPr>
          <w:rFonts w:ascii="Cambria" w:hAnsi="Cambria" w:cstheme="minorHAnsi"/>
          <w:color w:val="auto"/>
          <w:sz w:val="24"/>
          <w:szCs w:val="24"/>
        </w:rPr>
        <w:t xml:space="preserve"> Barbara Aliprantis</w:t>
      </w:r>
      <w:r w:rsidR="002F5E7B">
        <w:rPr>
          <w:rFonts w:ascii="Cambria" w:hAnsi="Cambria" w:cstheme="minorHAnsi"/>
          <w:color w:val="auto"/>
          <w:sz w:val="24"/>
          <w:szCs w:val="24"/>
        </w:rPr>
        <w:t xml:space="preserve">, </w:t>
      </w:r>
      <w:r w:rsidR="006378C9">
        <w:rPr>
          <w:rFonts w:ascii="Cambria" w:hAnsi="Cambria" w:cstheme="minorHAnsi"/>
          <w:color w:val="auto"/>
          <w:sz w:val="24"/>
          <w:szCs w:val="24"/>
        </w:rPr>
        <w:t>Linda Schuyler Ford (Arrived at 6:57pm)</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01427C07"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sidR="002F5E7B">
        <w:rPr>
          <w:rFonts w:ascii="Cambria" w:hAnsi="Cambria" w:cstheme="minorHAnsi"/>
          <w:sz w:val="24"/>
          <w:szCs w:val="24"/>
        </w:rPr>
        <w:t>6:</w:t>
      </w:r>
      <w:r w:rsidR="005875D0">
        <w:rPr>
          <w:rFonts w:ascii="Cambria" w:hAnsi="Cambria" w:cstheme="minorHAnsi"/>
          <w:sz w:val="24"/>
          <w:szCs w:val="24"/>
        </w:rPr>
        <w:t>40</w:t>
      </w:r>
      <w:r>
        <w:rPr>
          <w:rFonts w:ascii="Cambria" w:hAnsi="Cambria" w:cstheme="minorHAnsi"/>
          <w:sz w:val="24"/>
          <w:szCs w:val="24"/>
        </w:rPr>
        <w:t>pm</w:t>
      </w:r>
      <w:r w:rsidRPr="00CB1221">
        <w:rPr>
          <w:rFonts w:ascii="Cambria" w:hAnsi="Cambria" w:cstheme="minorHAnsi"/>
          <w:sz w:val="24"/>
          <w:szCs w:val="24"/>
        </w:rPr>
        <w:t xml:space="preserve"> </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429D3CCD" w:rsidR="00107749"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2532680E" w14:textId="04576CAF" w:rsidR="00AA5CB9" w:rsidRPr="00AA5CB9" w:rsidRDefault="00AA5CB9" w:rsidP="00F7257F">
      <w:pPr>
        <w:spacing w:after="0" w:line="240" w:lineRule="auto"/>
        <w:ind w:left="0" w:right="0" w:firstLine="0"/>
        <w:rPr>
          <w:rFonts w:ascii="Cambria" w:hAnsi="Cambria" w:cstheme="minorHAnsi"/>
          <w:b/>
          <w:bCs/>
          <w:color w:val="FF0000"/>
          <w:sz w:val="24"/>
          <w:szCs w:val="24"/>
        </w:rPr>
      </w:pPr>
      <w:r>
        <w:rPr>
          <w:rFonts w:ascii="Cambria" w:hAnsi="Cambria" w:cstheme="minorHAnsi"/>
          <w:b/>
          <w:bCs/>
          <w:color w:val="FF0000"/>
          <w:sz w:val="24"/>
          <w:szCs w:val="24"/>
        </w:rPr>
        <w:t>Moti</w:t>
      </w:r>
      <w:r w:rsidRPr="00AA5CB9">
        <w:rPr>
          <w:rFonts w:ascii="Cambria" w:hAnsi="Cambria" w:cstheme="minorHAnsi"/>
          <w:b/>
          <w:bCs/>
          <w:color w:val="FF0000"/>
          <w:sz w:val="24"/>
          <w:szCs w:val="24"/>
        </w:rPr>
        <w:t>on</w:t>
      </w:r>
      <w:r>
        <w:rPr>
          <w:rFonts w:ascii="Cambria" w:hAnsi="Cambria" w:cstheme="minorHAnsi"/>
          <w:b/>
          <w:bCs/>
          <w:color w:val="FF0000"/>
          <w:sz w:val="24"/>
          <w:szCs w:val="24"/>
        </w:rPr>
        <w:t xml:space="preserve"> to approve the April and May 2022 board meeting minutes. (Approved 4-0). Motion by ChaChanna, Seconded by Barbara</w:t>
      </w:r>
    </w:p>
    <w:p w14:paraId="63331A24" w14:textId="7725B5CB" w:rsidR="00813FA5" w:rsidRPr="005875D0" w:rsidRDefault="00813FA5" w:rsidP="001D1FAB">
      <w:pPr>
        <w:spacing w:after="0" w:line="240" w:lineRule="auto"/>
        <w:ind w:left="0" w:right="0" w:firstLine="0"/>
        <w:rPr>
          <w:rFonts w:ascii="Cambria" w:hAnsi="Cambria" w:cstheme="minorHAnsi"/>
          <w:b/>
          <w:bCs/>
          <w:color w:val="000000" w:themeColor="text1"/>
          <w:sz w:val="24"/>
          <w:szCs w:val="24"/>
        </w:rPr>
      </w:pPr>
    </w:p>
    <w:p w14:paraId="7CBC1F88" w14:textId="3B7B68B2" w:rsidR="005875D0" w:rsidRPr="005875D0" w:rsidRDefault="005875D0" w:rsidP="001D1FAB">
      <w:pPr>
        <w:spacing w:after="0" w:line="240" w:lineRule="auto"/>
        <w:ind w:left="0" w:right="0" w:firstLine="0"/>
        <w:rPr>
          <w:rFonts w:ascii="Cambria" w:hAnsi="Cambria" w:cstheme="minorHAnsi"/>
          <w:b/>
          <w:bCs/>
          <w:color w:val="FF0000"/>
          <w:sz w:val="24"/>
          <w:szCs w:val="24"/>
        </w:rPr>
      </w:pPr>
      <w:r w:rsidRPr="005875D0">
        <w:rPr>
          <w:rFonts w:ascii="Cambria" w:hAnsi="Cambria" w:cstheme="minorHAnsi"/>
          <w:b/>
          <w:bCs/>
          <w:color w:val="000000" w:themeColor="text1"/>
          <w:sz w:val="24"/>
          <w:szCs w:val="24"/>
        </w:rPr>
        <w:t xml:space="preserve">Budget- </w:t>
      </w:r>
      <w:r>
        <w:rPr>
          <w:rFonts w:ascii="Cambria" w:hAnsi="Cambria" w:cstheme="minorHAnsi"/>
          <w:b/>
          <w:bCs/>
          <w:color w:val="FF0000"/>
          <w:sz w:val="24"/>
          <w:szCs w:val="24"/>
        </w:rPr>
        <w:t>Motion to approve the budget for 2023. (Approved 4-0) Motion by ChaChanna, Seconded by Barbara</w:t>
      </w:r>
    </w:p>
    <w:p w14:paraId="57BA98ED" w14:textId="77777777" w:rsidR="005875D0" w:rsidRPr="00813FA5" w:rsidRDefault="005875D0"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68D2055C" w14:textId="38E969DE" w:rsidR="00746974" w:rsidRPr="00746974" w:rsidRDefault="00746974" w:rsidP="00746974">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Nothing to discuss on submitted reports</w:t>
      </w:r>
    </w:p>
    <w:p w14:paraId="72047A8D" w14:textId="5F4D5D9F" w:rsidR="002F5E7B" w:rsidRPr="0020621B" w:rsidRDefault="00505494" w:rsidP="002F5E7B">
      <w:pPr>
        <w:spacing w:after="0" w:line="240" w:lineRule="auto"/>
        <w:ind w:left="0" w:right="0" w:firstLine="0"/>
        <w:rPr>
          <w:rFonts w:ascii="Cambria" w:hAnsi="Cambria"/>
          <w:iCs/>
          <w:color w:val="000000" w:themeColor="text1"/>
          <w:sz w:val="24"/>
          <w:szCs w:val="24"/>
        </w:rPr>
      </w:pPr>
      <w:r>
        <w:rPr>
          <w:rFonts w:ascii="Cambria" w:eastAsia="Times New Roman" w:hAnsi="Cambria" w:cstheme="minorHAnsi"/>
          <w:color w:val="000000" w:themeColor="text1"/>
          <w:sz w:val="24"/>
          <w:szCs w:val="24"/>
        </w:rPr>
        <w:tab/>
      </w:r>
      <w:r w:rsidRPr="00BC7946">
        <w:rPr>
          <w:rFonts w:ascii="Cambria" w:hAnsi="Cambria" w:cstheme="minorHAnsi"/>
          <w:bCs/>
          <w:color w:val="auto"/>
          <w:sz w:val="24"/>
          <w:szCs w:val="24"/>
        </w:rPr>
        <w:tab/>
      </w:r>
    </w:p>
    <w:p w14:paraId="75B73ABB" w14:textId="7BA9693E" w:rsidR="002F5E7B" w:rsidRDefault="005875D0" w:rsidP="002F5E7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Executive Director Position</w:t>
      </w:r>
    </w:p>
    <w:p w14:paraId="2D377785" w14:textId="0D925A69" w:rsidR="005875D0" w:rsidRPr="0029753A" w:rsidRDefault="005875D0" w:rsidP="005875D0">
      <w:pPr>
        <w:pStyle w:val="ListParagraph"/>
        <w:numPr>
          <w:ilvl w:val="0"/>
          <w:numId w:val="23"/>
        </w:numPr>
        <w:spacing w:after="0" w:line="240" w:lineRule="auto"/>
        <w:ind w:right="0"/>
        <w:rPr>
          <w:rFonts w:ascii="Cambria" w:hAnsi="Cambria"/>
          <w:b/>
          <w:bCs/>
          <w:iCs/>
          <w:color w:val="000000" w:themeColor="text1"/>
          <w:sz w:val="24"/>
          <w:szCs w:val="24"/>
          <w:u w:val="single"/>
        </w:rPr>
      </w:pPr>
      <w:r>
        <w:rPr>
          <w:rFonts w:ascii="Cambria" w:hAnsi="Cambria"/>
          <w:bCs/>
          <w:iCs/>
          <w:color w:val="000000" w:themeColor="text1"/>
          <w:sz w:val="24"/>
          <w:szCs w:val="24"/>
        </w:rPr>
        <w:t xml:space="preserve">ChaChanna made a note that one application for the position had come in already. Cris had posted the job posting on Facebook.  ChaChanna commented that Elisa Pearmain sent an email about having the NEST ED share duties with NSN. Cris brought up that maybe if that happened, it would open the job up to more people. Nicolette </w:t>
      </w:r>
      <w:proofErr w:type="spellStart"/>
      <w:r>
        <w:rPr>
          <w:rFonts w:ascii="Cambria" w:hAnsi="Cambria"/>
          <w:bCs/>
          <w:iCs/>
          <w:color w:val="000000" w:themeColor="text1"/>
          <w:sz w:val="24"/>
          <w:szCs w:val="24"/>
        </w:rPr>
        <w:t>Nordin</w:t>
      </w:r>
      <w:proofErr w:type="spellEnd"/>
      <w:r>
        <w:rPr>
          <w:rFonts w:ascii="Cambria" w:hAnsi="Cambria"/>
          <w:bCs/>
          <w:iCs/>
          <w:color w:val="000000" w:themeColor="text1"/>
          <w:sz w:val="24"/>
          <w:szCs w:val="24"/>
        </w:rPr>
        <w:t xml:space="preserve"> </w:t>
      </w:r>
      <w:proofErr w:type="spellStart"/>
      <w:r>
        <w:rPr>
          <w:rFonts w:ascii="Cambria" w:hAnsi="Cambria"/>
          <w:bCs/>
          <w:iCs/>
          <w:color w:val="000000" w:themeColor="text1"/>
          <w:sz w:val="24"/>
          <w:szCs w:val="24"/>
        </w:rPr>
        <w:t>Heavey</w:t>
      </w:r>
      <w:proofErr w:type="spellEnd"/>
      <w:r>
        <w:rPr>
          <w:rFonts w:ascii="Cambria" w:hAnsi="Cambria"/>
          <w:bCs/>
          <w:iCs/>
          <w:color w:val="000000" w:themeColor="text1"/>
          <w:sz w:val="24"/>
          <w:szCs w:val="24"/>
        </w:rPr>
        <w:t xml:space="preserve"> applied for the position and everyone was excited about her as a possibility as she is well known in the NEST and Storytelling community. </w:t>
      </w:r>
      <w:r w:rsidR="00C64ABE">
        <w:rPr>
          <w:rFonts w:ascii="Cambria" w:hAnsi="Cambria"/>
          <w:bCs/>
          <w:iCs/>
          <w:color w:val="000000" w:themeColor="text1"/>
          <w:sz w:val="24"/>
          <w:szCs w:val="24"/>
        </w:rPr>
        <w:t xml:space="preserve">ChaChanna read over her application and resume to the group. </w:t>
      </w:r>
      <w:r w:rsidR="00B25240">
        <w:rPr>
          <w:rFonts w:ascii="Cambria" w:hAnsi="Cambria"/>
          <w:bCs/>
          <w:iCs/>
          <w:color w:val="000000" w:themeColor="text1"/>
          <w:sz w:val="24"/>
          <w:szCs w:val="24"/>
        </w:rPr>
        <w:t xml:space="preserve">Nicolette had talked to Lynn before applying to make sure the expectations of hours lined up correctly. </w:t>
      </w:r>
      <w:r w:rsidR="00AA5CB9">
        <w:rPr>
          <w:rFonts w:ascii="Cambria" w:hAnsi="Cambria"/>
          <w:bCs/>
          <w:iCs/>
          <w:color w:val="000000" w:themeColor="text1"/>
          <w:sz w:val="24"/>
          <w:szCs w:val="24"/>
        </w:rPr>
        <w:t>Cris, Rona, and Barbara all have personal experience with her and could attest to her work ethic and brought up the fact that she is a storyteller which is a bonus.</w:t>
      </w:r>
    </w:p>
    <w:p w14:paraId="0635ABBD" w14:textId="77777777" w:rsidR="0029753A" w:rsidRDefault="0029753A" w:rsidP="0029753A">
      <w:pPr>
        <w:spacing w:after="0" w:line="240" w:lineRule="auto"/>
        <w:ind w:right="0"/>
        <w:rPr>
          <w:rFonts w:ascii="Cambria" w:hAnsi="Cambria"/>
          <w:b/>
          <w:bCs/>
          <w:iCs/>
          <w:color w:val="000000" w:themeColor="text1"/>
          <w:sz w:val="24"/>
          <w:szCs w:val="24"/>
          <w:u w:val="single"/>
        </w:rPr>
      </w:pPr>
    </w:p>
    <w:p w14:paraId="42A32E82" w14:textId="4245AE1F" w:rsidR="0029753A" w:rsidRPr="0029753A" w:rsidRDefault="0029753A" w:rsidP="0029753A">
      <w:pPr>
        <w:spacing w:after="0" w:line="240" w:lineRule="auto"/>
        <w:ind w:right="0"/>
        <w:rPr>
          <w:rFonts w:ascii="Cambria" w:hAnsi="Cambria"/>
          <w:b/>
          <w:bCs/>
          <w:iCs/>
          <w:color w:val="000000" w:themeColor="text1"/>
          <w:sz w:val="24"/>
          <w:szCs w:val="24"/>
        </w:rPr>
      </w:pPr>
      <w:r w:rsidRPr="0029753A">
        <w:rPr>
          <w:rFonts w:ascii="Cambria" w:hAnsi="Cambria"/>
          <w:b/>
          <w:bCs/>
          <w:iCs/>
          <w:color w:val="000000" w:themeColor="text1"/>
          <w:sz w:val="24"/>
          <w:szCs w:val="24"/>
        </w:rPr>
        <w:t>Sharing The Fire</w:t>
      </w:r>
    </w:p>
    <w:p w14:paraId="2CA48DF9" w14:textId="5A1CC97A" w:rsidR="0029753A" w:rsidRPr="0029753A" w:rsidRDefault="0029753A" w:rsidP="0029753A">
      <w:pPr>
        <w:pStyle w:val="ListParagraph"/>
        <w:numPr>
          <w:ilvl w:val="0"/>
          <w:numId w:val="23"/>
        </w:numPr>
        <w:spacing w:after="0" w:line="240" w:lineRule="auto"/>
        <w:ind w:right="0"/>
        <w:rPr>
          <w:rFonts w:ascii="Cambria" w:hAnsi="Cambria"/>
          <w:b/>
          <w:bCs/>
          <w:iCs/>
          <w:color w:val="000000" w:themeColor="text1"/>
          <w:sz w:val="24"/>
          <w:szCs w:val="24"/>
          <w:u w:val="single"/>
        </w:rPr>
      </w:pPr>
      <w:r>
        <w:rPr>
          <w:rFonts w:ascii="Cambria" w:hAnsi="Cambria"/>
          <w:bCs/>
          <w:iCs/>
          <w:color w:val="000000" w:themeColor="text1"/>
          <w:sz w:val="24"/>
          <w:szCs w:val="24"/>
        </w:rPr>
        <w:t xml:space="preserve">Rona updated the board that they are close to securing a key note speaker. </w:t>
      </w:r>
    </w:p>
    <w:p w14:paraId="4613080F" w14:textId="442D87BD" w:rsidR="002F5E7B" w:rsidRPr="00421FF4" w:rsidRDefault="002F5E7B" w:rsidP="00421FF4">
      <w:pPr>
        <w:spacing w:line="240" w:lineRule="auto"/>
        <w:ind w:left="360" w:firstLine="0"/>
        <w:rPr>
          <w:rFonts w:ascii="Cambria" w:hAnsi="Cambria"/>
          <w:iCs/>
          <w:color w:val="000000" w:themeColor="text1"/>
          <w:sz w:val="24"/>
          <w:szCs w:val="24"/>
        </w:rPr>
      </w:pPr>
    </w:p>
    <w:p w14:paraId="6328F17A" w14:textId="77777777" w:rsidR="002F5E7B" w:rsidRDefault="002F5E7B" w:rsidP="002F5E7B">
      <w:pPr>
        <w:spacing w:after="0" w:line="240" w:lineRule="auto"/>
        <w:ind w:left="0" w:right="0" w:firstLine="0"/>
        <w:rPr>
          <w:rFonts w:ascii="Cambria" w:hAnsi="Cambria"/>
          <w:b/>
          <w:bCs/>
          <w:iCs/>
          <w:color w:val="000000" w:themeColor="text1"/>
          <w:sz w:val="24"/>
          <w:szCs w:val="24"/>
          <w:u w:val="single"/>
        </w:rPr>
      </w:pPr>
    </w:p>
    <w:p w14:paraId="1F13F744" w14:textId="0706B743" w:rsidR="002F5E7B" w:rsidRDefault="00976F6B" w:rsidP="002F5E7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Membership Renewal</w:t>
      </w:r>
      <w:r w:rsidR="00097941">
        <w:rPr>
          <w:rFonts w:ascii="Cambria" w:hAnsi="Cambria" w:cstheme="minorHAnsi"/>
          <w:b/>
          <w:color w:val="auto"/>
          <w:sz w:val="24"/>
          <w:szCs w:val="24"/>
        </w:rPr>
        <w:t>/Donations</w:t>
      </w:r>
    </w:p>
    <w:p w14:paraId="39AACB08" w14:textId="77777777" w:rsidR="00097941" w:rsidRPr="00097941" w:rsidRDefault="00976F6B" w:rsidP="00976F6B">
      <w:pPr>
        <w:pStyle w:val="ListParagraph"/>
        <w:numPr>
          <w:ilvl w:val="0"/>
          <w:numId w:val="31"/>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Cris addressed that the time to start focusing on membership renewals is here.  Cris wanted to add additional information to the automatic email that goes out to the memberships.</w:t>
      </w:r>
      <w:r w:rsidR="00F010A9">
        <w:rPr>
          <w:rFonts w:ascii="Cambria" w:hAnsi="Cambria" w:cstheme="minorHAnsi"/>
          <w:color w:val="auto"/>
          <w:sz w:val="24"/>
          <w:szCs w:val="24"/>
        </w:rPr>
        <w:t xml:space="preserve"> </w:t>
      </w:r>
    </w:p>
    <w:p w14:paraId="48BC02B0" w14:textId="1FA32355" w:rsidR="00976F6B" w:rsidRPr="00A42E7F" w:rsidRDefault="00F010A9" w:rsidP="00976F6B">
      <w:pPr>
        <w:pStyle w:val="ListParagraph"/>
        <w:numPr>
          <w:ilvl w:val="0"/>
          <w:numId w:val="31"/>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ChaChanna wanted to know about adding additional outreach opportunities for donations for the organization. The end of the year was brought up as a time to look for donations as it is the holiday season as well as the end of the year for tax purposes donating to a non-profit. Cris threw out that it is usually easier for people to donate while they are on the site purchasing something out, and that having a targeted project could help people donate. </w:t>
      </w:r>
    </w:p>
    <w:p w14:paraId="508F2C13" w14:textId="65CC6F19" w:rsidR="00A42E7F" w:rsidRPr="00976F6B" w:rsidRDefault="00A42E7F" w:rsidP="00976F6B">
      <w:pPr>
        <w:pStyle w:val="ListParagraph"/>
        <w:numPr>
          <w:ilvl w:val="0"/>
          <w:numId w:val="31"/>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There was a discussion about how best to handle asking for donations and how to handle NEST Fest. ChaChanna made a point that as a non-profit, it is best to make sure to charge for tickets for NEST Fest and to make sure to ask for donations as the worst that members can do is say no. </w:t>
      </w:r>
      <w:r w:rsidR="00802B77">
        <w:rPr>
          <w:rFonts w:ascii="Cambria" w:hAnsi="Cambria" w:cstheme="minorHAnsi"/>
          <w:color w:val="auto"/>
          <w:sz w:val="24"/>
          <w:szCs w:val="24"/>
        </w:rPr>
        <w:t xml:space="preserve"> Linda had the idea of having a board storytelling showcase that could be used as a way to get donations.</w:t>
      </w:r>
      <w:r w:rsidR="00A7289D">
        <w:rPr>
          <w:rFonts w:ascii="Cambria" w:hAnsi="Cambria" w:cstheme="minorHAnsi"/>
          <w:color w:val="auto"/>
          <w:sz w:val="24"/>
          <w:szCs w:val="24"/>
        </w:rPr>
        <w:t xml:space="preserve"> Rona had the idea of people donating CD’s and then people can donate money to receive an amount of CD’s similar to NPR’s program.</w:t>
      </w:r>
    </w:p>
    <w:p w14:paraId="2636410E" w14:textId="77777777" w:rsidR="00976F6B" w:rsidRPr="003E5B44" w:rsidRDefault="00976F6B" w:rsidP="002F5E7B">
      <w:pPr>
        <w:spacing w:after="0" w:line="240" w:lineRule="auto"/>
        <w:ind w:left="0" w:right="0" w:firstLine="0"/>
        <w:rPr>
          <w:rFonts w:ascii="Cambria" w:hAnsi="Cambria"/>
          <w:iCs/>
          <w:color w:val="000000" w:themeColor="text1"/>
          <w:sz w:val="24"/>
          <w:szCs w:val="24"/>
        </w:rPr>
      </w:pPr>
    </w:p>
    <w:p w14:paraId="366AC0DA" w14:textId="412A4ED3" w:rsidR="002F5E7B" w:rsidRDefault="002F5E7B" w:rsidP="002F5E7B">
      <w:pPr>
        <w:spacing w:after="0" w:line="240" w:lineRule="auto"/>
        <w:ind w:left="0" w:right="0" w:firstLine="0"/>
        <w:rPr>
          <w:rFonts w:ascii="Cambria" w:hAnsi="Cambria" w:cstheme="minorHAnsi"/>
          <w:b/>
          <w:color w:val="auto"/>
          <w:sz w:val="24"/>
          <w:szCs w:val="24"/>
        </w:rPr>
      </w:pPr>
      <w:r w:rsidRPr="002F5E7B">
        <w:rPr>
          <w:rFonts w:ascii="Cambria" w:hAnsi="Cambria" w:cstheme="minorHAnsi"/>
          <w:b/>
          <w:color w:val="auto"/>
          <w:sz w:val="24"/>
          <w:szCs w:val="24"/>
        </w:rPr>
        <w:t>Outreach</w:t>
      </w:r>
    </w:p>
    <w:p w14:paraId="0F1EC20E" w14:textId="2F4F9DE5" w:rsidR="0029753A" w:rsidRDefault="0029753A" w:rsidP="0029753A">
      <w:pPr>
        <w:pStyle w:val="ListParagraph"/>
        <w:numPr>
          <w:ilvl w:val="0"/>
          <w:numId w:val="23"/>
        </w:numPr>
        <w:spacing w:after="0" w:line="240" w:lineRule="auto"/>
        <w:ind w:right="0"/>
        <w:rPr>
          <w:rFonts w:ascii="Cambria" w:hAnsi="Cambria"/>
          <w:bCs/>
          <w:iCs/>
          <w:color w:val="000000" w:themeColor="text1"/>
          <w:sz w:val="24"/>
          <w:szCs w:val="24"/>
        </w:rPr>
      </w:pPr>
      <w:r w:rsidRPr="0029753A">
        <w:rPr>
          <w:rFonts w:ascii="Cambria" w:hAnsi="Cambria"/>
          <w:bCs/>
          <w:iCs/>
          <w:color w:val="000000" w:themeColor="text1"/>
          <w:sz w:val="24"/>
          <w:szCs w:val="24"/>
        </w:rPr>
        <w:t>ChaChanna</w:t>
      </w:r>
      <w:r>
        <w:rPr>
          <w:rFonts w:ascii="Cambria" w:hAnsi="Cambria"/>
          <w:bCs/>
          <w:iCs/>
          <w:color w:val="000000" w:themeColor="text1"/>
          <w:sz w:val="24"/>
          <w:szCs w:val="24"/>
        </w:rPr>
        <w:t xml:space="preserve"> updated that the mentorship program information had been sent out to the membership. Barbara suggested making a video about the information so that people were more likely to see it rather than an email. Cris suggested providing the information at any in-person events.</w:t>
      </w:r>
      <w:r w:rsidR="00CD4D5D">
        <w:rPr>
          <w:rFonts w:ascii="Cambria" w:hAnsi="Cambria"/>
          <w:bCs/>
          <w:iCs/>
          <w:color w:val="000000" w:themeColor="text1"/>
          <w:sz w:val="24"/>
          <w:szCs w:val="24"/>
        </w:rPr>
        <w:t xml:space="preserve"> Jo Radner had sent some suggestions to Barbara and ChaChanna about getting out the information in a better way. </w:t>
      </w:r>
      <w:r w:rsidR="006378C9">
        <w:rPr>
          <w:rFonts w:ascii="Cambria" w:hAnsi="Cambria"/>
          <w:bCs/>
          <w:iCs/>
          <w:color w:val="000000" w:themeColor="text1"/>
          <w:sz w:val="24"/>
          <w:szCs w:val="24"/>
        </w:rPr>
        <w:t xml:space="preserve">Rona had mentioned that emails should be visually more exciting.  </w:t>
      </w:r>
    </w:p>
    <w:p w14:paraId="1C691829" w14:textId="6DF4AA5D" w:rsidR="00FA415C" w:rsidRPr="0029753A" w:rsidRDefault="00FA415C" w:rsidP="0029753A">
      <w:pPr>
        <w:pStyle w:val="ListParagraph"/>
        <w:numPr>
          <w:ilvl w:val="0"/>
          <w:numId w:val="23"/>
        </w:numPr>
        <w:spacing w:after="0" w:line="240" w:lineRule="auto"/>
        <w:ind w:right="0"/>
        <w:rPr>
          <w:rFonts w:ascii="Cambria" w:hAnsi="Cambria"/>
          <w:bCs/>
          <w:iCs/>
          <w:color w:val="000000" w:themeColor="text1"/>
          <w:sz w:val="24"/>
          <w:szCs w:val="24"/>
        </w:rPr>
      </w:pPr>
      <w:r>
        <w:rPr>
          <w:rFonts w:ascii="Cambria" w:hAnsi="Cambria"/>
          <w:bCs/>
          <w:iCs/>
          <w:color w:val="000000" w:themeColor="text1"/>
          <w:sz w:val="24"/>
          <w:szCs w:val="24"/>
        </w:rPr>
        <w:t>Cris asked about what should be done with the WVSG Facebook page as it is currently only used for advertising different storyteller’s events. Linda gave an update how the current social media environment for the storytellers is just advertising to the same groups of people about each other’s show.</w:t>
      </w:r>
      <w:r w:rsidR="00B00A93">
        <w:rPr>
          <w:rFonts w:ascii="Cambria" w:hAnsi="Cambria"/>
          <w:bCs/>
          <w:iCs/>
          <w:color w:val="000000" w:themeColor="text1"/>
          <w:sz w:val="24"/>
          <w:szCs w:val="24"/>
        </w:rPr>
        <w:t xml:space="preserve"> ChaChanna said that the purpose of the page should be decided and then limit people’s advertising based off of the goal of the FB page.</w:t>
      </w:r>
      <w:r w:rsidR="00313C5F">
        <w:rPr>
          <w:rFonts w:ascii="Cambria" w:hAnsi="Cambria"/>
          <w:bCs/>
          <w:iCs/>
          <w:color w:val="000000" w:themeColor="text1"/>
          <w:sz w:val="24"/>
          <w:szCs w:val="24"/>
        </w:rPr>
        <w:t xml:space="preserve"> Cris is going to decide on that with some regulars of the group.</w:t>
      </w:r>
    </w:p>
    <w:p w14:paraId="1156C8CE" w14:textId="77777777" w:rsidR="00A1067B" w:rsidRPr="0057144F" w:rsidRDefault="00A1067B" w:rsidP="00A1067B">
      <w:pPr>
        <w:pStyle w:val="ListParagraph"/>
        <w:spacing w:after="0" w:line="240" w:lineRule="auto"/>
        <w:ind w:left="1080"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50848BCD" w14:textId="3CF253C5" w:rsidR="00FC1A99"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color="000000"/>
        </w:rPr>
      </w:pPr>
      <w:r w:rsidRPr="00CA7B2D">
        <w:rPr>
          <w:rFonts w:ascii="Cambria" w:hAnsi="Cambria" w:cstheme="minorHAnsi"/>
          <w:color w:val="auto"/>
          <w:sz w:val="24"/>
          <w:szCs w:val="24"/>
          <w:u w:color="000000"/>
        </w:rPr>
        <w:t>None to report</w:t>
      </w:r>
    </w:p>
    <w:p w14:paraId="6B2F5FF6" w14:textId="77777777" w:rsidR="00CA7B2D" w:rsidRDefault="00CA7B2D" w:rsidP="00DE6887">
      <w:pPr>
        <w:spacing w:after="0" w:line="240" w:lineRule="auto"/>
        <w:ind w:left="0" w:right="0" w:firstLine="0"/>
        <w:rPr>
          <w:rFonts w:ascii="Cambria" w:hAnsi="Cambria" w:cstheme="minorHAnsi"/>
          <w:b/>
          <w:color w:val="auto"/>
          <w:sz w:val="24"/>
          <w:szCs w:val="24"/>
          <w:u w:val="single" w:color="000000"/>
        </w:rPr>
      </w:pPr>
    </w:p>
    <w:p w14:paraId="00392EE0" w14:textId="6D666163"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5875D0">
        <w:rPr>
          <w:rFonts w:ascii="Cambria" w:hAnsi="Cambria" w:cstheme="minorHAnsi"/>
          <w:sz w:val="24"/>
          <w:szCs w:val="24"/>
        </w:rPr>
        <w:t xml:space="preserve"> 7</w:t>
      </w:r>
      <w:r w:rsidR="002F5E7B">
        <w:rPr>
          <w:rFonts w:ascii="Cambria" w:hAnsi="Cambria" w:cstheme="minorHAnsi"/>
          <w:sz w:val="24"/>
          <w:szCs w:val="24"/>
        </w:rPr>
        <w:t>/</w:t>
      </w:r>
      <w:r w:rsidR="008B3C7A">
        <w:rPr>
          <w:rFonts w:ascii="Cambria" w:hAnsi="Cambria" w:cstheme="minorHAnsi"/>
          <w:sz w:val="24"/>
          <w:szCs w:val="24"/>
        </w:rPr>
        <w:t>21</w:t>
      </w:r>
      <w:r w:rsidR="002F5E7B">
        <w:rPr>
          <w:rFonts w:ascii="Cambria" w:hAnsi="Cambria" w:cstheme="minorHAnsi"/>
          <w:sz w:val="24"/>
          <w:szCs w:val="24"/>
        </w:rPr>
        <w:t xml:space="preserve">/22 </w:t>
      </w:r>
      <w:r w:rsidR="008B3C7A">
        <w:rPr>
          <w:rFonts w:ascii="Cambria" w:hAnsi="Cambria" w:cstheme="minorHAnsi"/>
          <w:sz w:val="24"/>
          <w:szCs w:val="24"/>
        </w:rPr>
        <w:t>at</w:t>
      </w:r>
      <w:r w:rsidR="00961EAE">
        <w:rPr>
          <w:rFonts w:ascii="Cambria" w:hAnsi="Cambria" w:cstheme="minorHAnsi"/>
          <w:sz w:val="24"/>
          <w:szCs w:val="24"/>
        </w:rPr>
        <w:t xml:space="preserve"> pm</w:t>
      </w:r>
    </w:p>
    <w:p w14:paraId="1CDD720F" w14:textId="325C2B1E" w:rsidR="00CA7B2D" w:rsidRDefault="00CA7B2D"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ab/>
      </w:r>
    </w:p>
    <w:p w14:paraId="6F225F67" w14:textId="2908A3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0E2D3E53" w14:textId="059072D0" w:rsidR="00703059"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Adjourned </w:t>
      </w:r>
      <w:r w:rsidR="008B3C7A">
        <w:rPr>
          <w:rFonts w:ascii="Cambria" w:eastAsia="Arial" w:hAnsi="Cambria" w:cstheme="minorHAnsi"/>
          <w:color w:val="auto"/>
          <w:sz w:val="24"/>
          <w:szCs w:val="24"/>
        </w:rPr>
        <w:t>7</w:t>
      </w:r>
      <w:r w:rsidR="0086064B">
        <w:rPr>
          <w:rFonts w:ascii="Cambria" w:eastAsia="Arial" w:hAnsi="Cambria" w:cstheme="minorHAnsi"/>
          <w:color w:val="auto"/>
          <w:sz w:val="24"/>
          <w:szCs w:val="24"/>
        </w:rPr>
        <w:t>:</w:t>
      </w:r>
      <w:r w:rsidR="008B3C7A">
        <w:rPr>
          <w:rFonts w:ascii="Cambria" w:eastAsia="Arial" w:hAnsi="Cambria" w:cstheme="minorHAnsi"/>
          <w:color w:val="auto"/>
          <w:sz w:val="24"/>
          <w:szCs w:val="24"/>
        </w:rPr>
        <w:t>28</w:t>
      </w:r>
      <w:r w:rsidR="00703059">
        <w:rPr>
          <w:rFonts w:ascii="Cambria" w:eastAsia="Arial" w:hAnsi="Cambria" w:cstheme="minorHAnsi"/>
          <w:color w:val="auto"/>
          <w:sz w:val="24"/>
          <w:szCs w:val="24"/>
        </w:rPr>
        <w:t>pm</w:t>
      </w:r>
    </w:p>
    <w:sectPr w:rsidR="00703059"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14881" w14:textId="77777777" w:rsidR="00424BEF" w:rsidRDefault="00424BEF" w:rsidP="00F7257F">
      <w:pPr>
        <w:spacing w:after="0" w:line="240" w:lineRule="auto"/>
      </w:pPr>
      <w:r>
        <w:separator/>
      </w:r>
    </w:p>
  </w:endnote>
  <w:endnote w:type="continuationSeparator" w:id="0">
    <w:p w14:paraId="21FFE1C0" w14:textId="77777777" w:rsidR="00424BEF" w:rsidRDefault="00424BEF"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1978" w14:textId="42165064" w:rsidR="00F7257F" w:rsidRPr="00F7257F" w:rsidRDefault="00F7257F" w:rsidP="002F5E7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5875D0">
      <w:rPr>
        <w:rFonts w:asciiTheme="minorHAnsi" w:hAnsiTheme="minorHAnsi" w:cstheme="minorHAnsi"/>
        <w:sz w:val="20"/>
        <w:szCs w:val="20"/>
      </w:rPr>
      <w:t>6</w:t>
    </w:r>
    <w:r w:rsidR="0087434B">
      <w:rPr>
        <w:rFonts w:asciiTheme="minorHAnsi" w:hAnsiTheme="minorHAnsi" w:cstheme="minorHAnsi"/>
        <w:sz w:val="20"/>
        <w:szCs w:val="20"/>
      </w:rPr>
      <w:t>/</w:t>
    </w:r>
    <w:r w:rsidR="005875D0">
      <w:rPr>
        <w:rFonts w:asciiTheme="minorHAnsi" w:hAnsiTheme="minorHAnsi" w:cstheme="minorHAnsi"/>
        <w:sz w:val="20"/>
        <w:szCs w:val="20"/>
      </w:rPr>
      <w:t>23</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8B3C7A">
      <w:rPr>
        <w:rFonts w:asciiTheme="minorHAnsi" w:hAnsiTheme="minorHAnsi" w:cstheme="minorHAnsi"/>
        <w:noProof/>
        <w:sz w:val="20"/>
        <w:szCs w:val="20"/>
      </w:rPr>
      <w:t>2</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727D0" w14:textId="77777777" w:rsidR="00424BEF" w:rsidRDefault="00424BEF" w:rsidP="00F7257F">
      <w:pPr>
        <w:spacing w:after="0" w:line="240" w:lineRule="auto"/>
      </w:pPr>
      <w:r>
        <w:separator/>
      </w:r>
    </w:p>
  </w:footnote>
  <w:footnote w:type="continuationSeparator" w:id="0">
    <w:p w14:paraId="3E5230A1" w14:textId="77777777" w:rsidR="00424BEF" w:rsidRDefault="00424BEF"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A4BBE"/>
    <w:multiLevelType w:val="hybridMultilevel"/>
    <w:tmpl w:val="06AA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A3EC6"/>
    <w:multiLevelType w:val="hybridMultilevel"/>
    <w:tmpl w:val="00980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EC7D04"/>
    <w:multiLevelType w:val="hybridMultilevel"/>
    <w:tmpl w:val="ABE8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631F5"/>
    <w:multiLevelType w:val="hybridMultilevel"/>
    <w:tmpl w:val="9F285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C5F3AE6"/>
    <w:multiLevelType w:val="hybridMultilevel"/>
    <w:tmpl w:val="EF8E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AE43AC"/>
    <w:multiLevelType w:val="hybridMultilevel"/>
    <w:tmpl w:val="A76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45010E"/>
    <w:multiLevelType w:val="hybridMultilevel"/>
    <w:tmpl w:val="27B6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ED45DCF"/>
    <w:multiLevelType w:val="hybridMultilevel"/>
    <w:tmpl w:val="A3045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8020176">
    <w:abstractNumId w:val="20"/>
  </w:num>
  <w:num w:numId="2" w16cid:durableId="2135951229">
    <w:abstractNumId w:val="0"/>
  </w:num>
  <w:num w:numId="3" w16cid:durableId="1174800466">
    <w:abstractNumId w:val="19"/>
  </w:num>
  <w:num w:numId="4" w16cid:durableId="163590554">
    <w:abstractNumId w:val="4"/>
  </w:num>
  <w:num w:numId="5" w16cid:durableId="2114746088">
    <w:abstractNumId w:val="1"/>
  </w:num>
  <w:num w:numId="6" w16cid:durableId="176239780">
    <w:abstractNumId w:val="2"/>
  </w:num>
  <w:num w:numId="7" w16cid:durableId="1713651648">
    <w:abstractNumId w:val="28"/>
  </w:num>
  <w:num w:numId="8" w16cid:durableId="1816484422">
    <w:abstractNumId w:val="26"/>
  </w:num>
  <w:num w:numId="9" w16cid:durableId="1890530878">
    <w:abstractNumId w:val="12"/>
  </w:num>
  <w:num w:numId="10" w16cid:durableId="139808274">
    <w:abstractNumId w:val="29"/>
  </w:num>
  <w:num w:numId="11" w16cid:durableId="472020070">
    <w:abstractNumId w:val="9"/>
  </w:num>
  <w:num w:numId="12" w16cid:durableId="472451066">
    <w:abstractNumId w:val="24"/>
  </w:num>
  <w:num w:numId="13" w16cid:durableId="286130732">
    <w:abstractNumId w:val="22"/>
  </w:num>
  <w:num w:numId="14" w16cid:durableId="881329020">
    <w:abstractNumId w:val="8"/>
  </w:num>
  <w:num w:numId="15" w16cid:durableId="116795947">
    <w:abstractNumId w:val="14"/>
  </w:num>
  <w:num w:numId="16" w16cid:durableId="86848699">
    <w:abstractNumId w:val="25"/>
  </w:num>
  <w:num w:numId="17" w16cid:durableId="1236089170">
    <w:abstractNumId w:val="3"/>
  </w:num>
  <w:num w:numId="18" w16cid:durableId="145245341">
    <w:abstractNumId w:val="17"/>
  </w:num>
  <w:num w:numId="19" w16cid:durableId="425350771">
    <w:abstractNumId w:val="15"/>
  </w:num>
  <w:num w:numId="20" w16cid:durableId="1683511754">
    <w:abstractNumId w:val="23"/>
  </w:num>
  <w:num w:numId="21" w16cid:durableId="356736741">
    <w:abstractNumId w:val="11"/>
  </w:num>
  <w:num w:numId="22" w16cid:durableId="1296333617">
    <w:abstractNumId w:val="13"/>
  </w:num>
  <w:num w:numId="23" w16cid:durableId="1572930976">
    <w:abstractNumId w:val="30"/>
  </w:num>
  <w:num w:numId="24" w16cid:durableId="717318872">
    <w:abstractNumId w:val="18"/>
  </w:num>
  <w:num w:numId="25" w16cid:durableId="2025355248">
    <w:abstractNumId w:val="27"/>
  </w:num>
  <w:num w:numId="26" w16cid:durableId="45682531">
    <w:abstractNumId w:val="10"/>
  </w:num>
  <w:num w:numId="27" w16cid:durableId="881213710">
    <w:abstractNumId w:val="21"/>
  </w:num>
  <w:num w:numId="28" w16cid:durableId="238443634">
    <w:abstractNumId w:val="6"/>
  </w:num>
  <w:num w:numId="29" w16cid:durableId="1057045456">
    <w:abstractNumId w:val="16"/>
  </w:num>
  <w:num w:numId="30" w16cid:durableId="1705861232">
    <w:abstractNumId w:val="5"/>
  </w:num>
  <w:num w:numId="31" w16cid:durableId="5323714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1BE0"/>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97941"/>
    <w:rsid w:val="000A2573"/>
    <w:rsid w:val="000A4934"/>
    <w:rsid w:val="000A5812"/>
    <w:rsid w:val="000A64C1"/>
    <w:rsid w:val="000B4051"/>
    <w:rsid w:val="000B4461"/>
    <w:rsid w:val="000B5835"/>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76CD"/>
    <w:rsid w:val="001A09BC"/>
    <w:rsid w:val="001A3EEE"/>
    <w:rsid w:val="001A5083"/>
    <w:rsid w:val="001A799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E79F9"/>
    <w:rsid w:val="001F032E"/>
    <w:rsid w:val="001F1139"/>
    <w:rsid w:val="001F3991"/>
    <w:rsid w:val="001F3FEA"/>
    <w:rsid w:val="001F5728"/>
    <w:rsid w:val="001F7944"/>
    <w:rsid w:val="00200700"/>
    <w:rsid w:val="0020181B"/>
    <w:rsid w:val="00201BA9"/>
    <w:rsid w:val="002033BD"/>
    <w:rsid w:val="0020621B"/>
    <w:rsid w:val="0020690C"/>
    <w:rsid w:val="002108AE"/>
    <w:rsid w:val="00210B31"/>
    <w:rsid w:val="0021201F"/>
    <w:rsid w:val="002129E8"/>
    <w:rsid w:val="00213C3C"/>
    <w:rsid w:val="00214189"/>
    <w:rsid w:val="00214C56"/>
    <w:rsid w:val="00215A5C"/>
    <w:rsid w:val="002162C7"/>
    <w:rsid w:val="00216B3E"/>
    <w:rsid w:val="00216D89"/>
    <w:rsid w:val="00217639"/>
    <w:rsid w:val="00217C0D"/>
    <w:rsid w:val="00220C13"/>
    <w:rsid w:val="00220FA0"/>
    <w:rsid w:val="00222CB1"/>
    <w:rsid w:val="00222F37"/>
    <w:rsid w:val="00224FDD"/>
    <w:rsid w:val="00226EEA"/>
    <w:rsid w:val="00227B54"/>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9753A"/>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72DD"/>
    <w:rsid w:val="002C2467"/>
    <w:rsid w:val="002C25C3"/>
    <w:rsid w:val="002C2EE6"/>
    <w:rsid w:val="002C3D03"/>
    <w:rsid w:val="002C4E48"/>
    <w:rsid w:val="002C5A57"/>
    <w:rsid w:val="002C7301"/>
    <w:rsid w:val="002D0984"/>
    <w:rsid w:val="002D3801"/>
    <w:rsid w:val="002D3DAA"/>
    <w:rsid w:val="002D44B5"/>
    <w:rsid w:val="002D51BE"/>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597C"/>
    <w:rsid w:val="002F5E13"/>
    <w:rsid w:val="002F5E7B"/>
    <w:rsid w:val="002F6900"/>
    <w:rsid w:val="003006D5"/>
    <w:rsid w:val="00301044"/>
    <w:rsid w:val="0030124C"/>
    <w:rsid w:val="00301A4A"/>
    <w:rsid w:val="00301DAB"/>
    <w:rsid w:val="0030233B"/>
    <w:rsid w:val="00302447"/>
    <w:rsid w:val="0030371F"/>
    <w:rsid w:val="00306324"/>
    <w:rsid w:val="003128C8"/>
    <w:rsid w:val="00313304"/>
    <w:rsid w:val="003137DF"/>
    <w:rsid w:val="00313C5F"/>
    <w:rsid w:val="00314219"/>
    <w:rsid w:val="00315847"/>
    <w:rsid w:val="00316497"/>
    <w:rsid w:val="0031765A"/>
    <w:rsid w:val="00317988"/>
    <w:rsid w:val="00317EE0"/>
    <w:rsid w:val="003205BE"/>
    <w:rsid w:val="00321CE0"/>
    <w:rsid w:val="0032302D"/>
    <w:rsid w:val="00327996"/>
    <w:rsid w:val="003301B0"/>
    <w:rsid w:val="00331975"/>
    <w:rsid w:val="00332DA2"/>
    <w:rsid w:val="003338A8"/>
    <w:rsid w:val="00335EC4"/>
    <w:rsid w:val="0033658F"/>
    <w:rsid w:val="003375F2"/>
    <w:rsid w:val="00337873"/>
    <w:rsid w:val="003413FA"/>
    <w:rsid w:val="00342255"/>
    <w:rsid w:val="00342600"/>
    <w:rsid w:val="00342FDC"/>
    <w:rsid w:val="00343D16"/>
    <w:rsid w:val="00343FF1"/>
    <w:rsid w:val="0034409F"/>
    <w:rsid w:val="00345BDA"/>
    <w:rsid w:val="00346FD8"/>
    <w:rsid w:val="003473D4"/>
    <w:rsid w:val="00351D95"/>
    <w:rsid w:val="0035233D"/>
    <w:rsid w:val="00352A57"/>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5D9"/>
    <w:rsid w:val="00412B60"/>
    <w:rsid w:val="00412F0B"/>
    <w:rsid w:val="004171EE"/>
    <w:rsid w:val="00417B2C"/>
    <w:rsid w:val="004218B3"/>
    <w:rsid w:val="00421FF4"/>
    <w:rsid w:val="0042267D"/>
    <w:rsid w:val="004231F3"/>
    <w:rsid w:val="0042436A"/>
    <w:rsid w:val="00424BEF"/>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2996"/>
    <w:rsid w:val="00484DFE"/>
    <w:rsid w:val="00485C20"/>
    <w:rsid w:val="004865E8"/>
    <w:rsid w:val="00487662"/>
    <w:rsid w:val="004914E9"/>
    <w:rsid w:val="00493614"/>
    <w:rsid w:val="0049428C"/>
    <w:rsid w:val="004975A1"/>
    <w:rsid w:val="004A1E87"/>
    <w:rsid w:val="004A4AF7"/>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970"/>
    <w:rsid w:val="00504B5E"/>
    <w:rsid w:val="00504C31"/>
    <w:rsid w:val="00504F6A"/>
    <w:rsid w:val="00505494"/>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2E37"/>
    <w:rsid w:val="00564094"/>
    <w:rsid w:val="00564F8E"/>
    <w:rsid w:val="0056513D"/>
    <w:rsid w:val="00565BA4"/>
    <w:rsid w:val="00566F4E"/>
    <w:rsid w:val="0057144F"/>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875D0"/>
    <w:rsid w:val="005876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84"/>
    <w:rsid w:val="005C74CB"/>
    <w:rsid w:val="005C7FAE"/>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378C9"/>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64D1"/>
    <w:rsid w:val="00666705"/>
    <w:rsid w:val="00667099"/>
    <w:rsid w:val="006705BB"/>
    <w:rsid w:val="00673693"/>
    <w:rsid w:val="00675A2B"/>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63B7"/>
    <w:rsid w:val="006A6B8D"/>
    <w:rsid w:val="006B0C92"/>
    <w:rsid w:val="006B2376"/>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2124"/>
    <w:rsid w:val="006E21C5"/>
    <w:rsid w:val="006E2C0C"/>
    <w:rsid w:val="006E2E9A"/>
    <w:rsid w:val="006E4F2F"/>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24DC"/>
    <w:rsid w:val="00722FFA"/>
    <w:rsid w:val="00727652"/>
    <w:rsid w:val="00731084"/>
    <w:rsid w:val="00731308"/>
    <w:rsid w:val="007314DE"/>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89F"/>
    <w:rsid w:val="007657C2"/>
    <w:rsid w:val="00772DAE"/>
    <w:rsid w:val="00774EC2"/>
    <w:rsid w:val="00776C3D"/>
    <w:rsid w:val="00777749"/>
    <w:rsid w:val="00777B2F"/>
    <w:rsid w:val="00781A51"/>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2B77"/>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064B"/>
    <w:rsid w:val="008618A8"/>
    <w:rsid w:val="00866A2B"/>
    <w:rsid w:val="00867A39"/>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A71E1"/>
    <w:rsid w:val="008B0760"/>
    <w:rsid w:val="008B0A40"/>
    <w:rsid w:val="008B1DD0"/>
    <w:rsid w:val="008B3C7A"/>
    <w:rsid w:val="008B42A5"/>
    <w:rsid w:val="008B433C"/>
    <w:rsid w:val="008B45BF"/>
    <w:rsid w:val="008B4E78"/>
    <w:rsid w:val="008B5B8A"/>
    <w:rsid w:val="008B6FA2"/>
    <w:rsid w:val="008B75E4"/>
    <w:rsid w:val="008C0715"/>
    <w:rsid w:val="008C10D7"/>
    <w:rsid w:val="008C18E0"/>
    <w:rsid w:val="008C28F5"/>
    <w:rsid w:val="008C453F"/>
    <w:rsid w:val="008C46F0"/>
    <w:rsid w:val="008C75C8"/>
    <w:rsid w:val="008D079F"/>
    <w:rsid w:val="008D0FF8"/>
    <w:rsid w:val="008D50C3"/>
    <w:rsid w:val="008D64EC"/>
    <w:rsid w:val="008D6A24"/>
    <w:rsid w:val="008E0579"/>
    <w:rsid w:val="008E0B48"/>
    <w:rsid w:val="008E1696"/>
    <w:rsid w:val="008E27D8"/>
    <w:rsid w:val="008E46E4"/>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1EAE"/>
    <w:rsid w:val="00962261"/>
    <w:rsid w:val="00964E4B"/>
    <w:rsid w:val="0096549D"/>
    <w:rsid w:val="00971D4F"/>
    <w:rsid w:val="00972248"/>
    <w:rsid w:val="00973157"/>
    <w:rsid w:val="009742F4"/>
    <w:rsid w:val="00974486"/>
    <w:rsid w:val="00974550"/>
    <w:rsid w:val="00976F6B"/>
    <w:rsid w:val="00981411"/>
    <w:rsid w:val="009816D7"/>
    <w:rsid w:val="00985691"/>
    <w:rsid w:val="00990208"/>
    <w:rsid w:val="0099066F"/>
    <w:rsid w:val="0099187A"/>
    <w:rsid w:val="00995267"/>
    <w:rsid w:val="00995B66"/>
    <w:rsid w:val="00995FBB"/>
    <w:rsid w:val="009A0964"/>
    <w:rsid w:val="009A129A"/>
    <w:rsid w:val="009A1D4E"/>
    <w:rsid w:val="009A4074"/>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067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2E7F"/>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89D"/>
    <w:rsid w:val="00A72AC3"/>
    <w:rsid w:val="00A7463E"/>
    <w:rsid w:val="00A74899"/>
    <w:rsid w:val="00A753DF"/>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0155"/>
    <w:rsid w:val="00AA53A3"/>
    <w:rsid w:val="00AA5832"/>
    <w:rsid w:val="00AA5C55"/>
    <w:rsid w:val="00AA5CB9"/>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2B56"/>
    <w:rsid w:val="00AE2C0A"/>
    <w:rsid w:val="00AE3B90"/>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0A93"/>
    <w:rsid w:val="00B02477"/>
    <w:rsid w:val="00B0296D"/>
    <w:rsid w:val="00B0303D"/>
    <w:rsid w:val="00B032E0"/>
    <w:rsid w:val="00B03615"/>
    <w:rsid w:val="00B042CD"/>
    <w:rsid w:val="00B0517E"/>
    <w:rsid w:val="00B070FF"/>
    <w:rsid w:val="00B116FF"/>
    <w:rsid w:val="00B130CF"/>
    <w:rsid w:val="00B13B8E"/>
    <w:rsid w:val="00B140F7"/>
    <w:rsid w:val="00B20FDA"/>
    <w:rsid w:val="00B21205"/>
    <w:rsid w:val="00B22288"/>
    <w:rsid w:val="00B23367"/>
    <w:rsid w:val="00B23ADF"/>
    <w:rsid w:val="00B2419E"/>
    <w:rsid w:val="00B24706"/>
    <w:rsid w:val="00B247B6"/>
    <w:rsid w:val="00B24F76"/>
    <w:rsid w:val="00B25240"/>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77CB"/>
    <w:rsid w:val="00BC164C"/>
    <w:rsid w:val="00BC2E76"/>
    <w:rsid w:val="00BC3F3B"/>
    <w:rsid w:val="00BC7946"/>
    <w:rsid w:val="00BC7A45"/>
    <w:rsid w:val="00BD4BAC"/>
    <w:rsid w:val="00BD6103"/>
    <w:rsid w:val="00BD78B7"/>
    <w:rsid w:val="00BE0AE2"/>
    <w:rsid w:val="00BE0BA1"/>
    <w:rsid w:val="00BE0CD7"/>
    <w:rsid w:val="00BE233F"/>
    <w:rsid w:val="00BE2385"/>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ABE"/>
    <w:rsid w:val="00C64C25"/>
    <w:rsid w:val="00C65CC8"/>
    <w:rsid w:val="00C665D1"/>
    <w:rsid w:val="00C66791"/>
    <w:rsid w:val="00C67384"/>
    <w:rsid w:val="00C71544"/>
    <w:rsid w:val="00C72AE5"/>
    <w:rsid w:val="00C7783F"/>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A72"/>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4D5D"/>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72"/>
    <w:rsid w:val="00D836ED"/>
    <w:rsid w:val="00D83E8B"/>
    <w:rsid w:val="00D865EE"/>
    <w:rsid w:val="00D86F10"/>
    <w:rsid w:val="00D8702E"/>
    <w:rsid w:val="00D90184"/>
    <w:rsid w:val="00D9061A"/>
    <w:rsid w:val="00D92572"/>
    <w:rsid w:val="00D94462"/>
    <w:rsid w:val="00DA061E"/>
    <w:rsid w:val="00DA08C6"/>
    <w:rsid w:val="00DA1306"/>
    <w:rsid w:val="00DA1989"/>
    <w:rsid w:val="00DA1CCE"/>
    <w:rsid w:val="00DA387F"/>
    <w:rsid w:val="00DA4D9F"/>
    <w:rsid w:val="00DA51D2"/>
    <w:rsid w:val="00DA576B"/>
    <w:rsid w:val="00DA6BD9"/>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8013B"/>
    <w:rsid w:val="00E81310"/>
    <w:rsid w:val="00E82139"/>
    <w:rsid w:val="00E83203"/>
    <w:rsid w:val="00E83671"/>
    <w:rsid w:val="00E839C5"/>
    <w:rsid w:val="00E84209"/>
    <w:rsid w:val="00E84799"/>
    <w:rsid w:val="00E8489B"/>
    <w:rsid w:val="00E8509A"/>
    <w:rsid w:val="00E85899"/>
    <w:rsid w:val="00E86D8C"/>
    <w:rsid w:val="00E91FD0"/>
    <w:rsid w:val="00E9414E"/>
    <w:rsid w:val="00E9429E"/>
    <w:rsid w:val="00E94A44"/>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745E"/>
    <w:rsid w:val="00EE0B88"/>
    <w:rsid w:val="00EE0DC3"/>
    <w:rsid w:val="00EE2FC4"/>
    <w:rsid w:val="00EE4841"/>
    <w:rsid w:val="00EE552A"/>
    <w:rsid w:val="00EF391B"/>
    <w:rsid w:val="00EF43C1"/>
    <w:rsid w:val="00EF5110"/>
    <w:rsid w:val="00EF55A8"/>
    <w:rsid w:val="00EF6A3B"/>
    <w:rsid w:val="00EF7855"/>
    <w:rsid w:val="00F000B1"/>
    <w:rsid w:val="00F010A9"/>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3D16"/>
    <w:rsid w:val="00F541BB"/>
    <w:rsid w:val="00F543C3"/>
    <w:rsid w:val="00F549A7"/>
    <w:rsid w:val="00F55336"/>
    <w:rsid w:val="00F565B4"/>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415C"/>
    <w:rsid w:val="00FA49C6"/>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58B82-DE58-41C4-9DEE-51C1DBF30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Lynn Schweikart</cp:lastModifiedBy>
  <cp:revision>2</cp:revision>
  <cp:lastPrinted>2018-05-22T22:21:00Z</cp:lastPrinted>
  <dcterms:created xsi:type="dcterms:W3CDTF">2022-07-06T16:39:00Z</dcterms:created>
  <dcterms:modified xsi:type="dcterms:W3CDTF">2022-07-06T16:39:00Z</dcterms:modified>
</cp:coreProperties>
</file>